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pplication</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Thailand</w:t>
      </w:r>
      <w:r>
        <w:t xml:space="preserve"> </w:t>
      </w:r>
      <w:r>
        <w:t xml:space="preserve">Bangkok</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Architect position at your esteemed firm in Thailand Bangkok. As a highly motivated and creative professional with over [X years] of experience in architectural design, I am eager to contribute my expertise to a dynamic organization that values innovation, cultural sensitivity, and sustainable development. Bangkok’s unique blend of traditional heritage and modern urbanization makes it an exciting hub for architectural excellence, and I am confident that my background aligns perfectly with the vision of your firm.</w:t>
      </w:r>
    </w:p>
    <w:bookmarkStart w:id="20" w:name="why-architect-a-passion-for-design"/>
    <w:p>
      <w:pPr>
        <w:pStyle w:val="Heading2"/>
      </w:pPr>
      <w:r>
        <w:t xml:space="preserve">Why Architect? A Passion for Design</w:t>
      </w:r>
    </w:p>
    <w:p>
      <w:pPr>
        <w:pStyle w:val="FirstParagraph"/>
      </w:pPr>
      <w:r>
        <w:t xml:space="preserve">The role of an Architect is not merely about constructing buildings; it is about shaping spaces that inspire, function efficiently, and reflect the spirit of their environment. As an Architect, I have always been driven by the belief that design should harmonize with nature, culture, and human needs. My career has spanned a wide range of projects—from residential complexes to commercial developments—each offering opportunities to push boundaries and create meaningful solutions.</w:t>
      </w:r>
    </w:p>
    <w:p>
      <w:pPr>
        <w:pStyle w:val="BodyText"/>
      </w:pPr>
      <w:r>
        <w:t xml:space="preserve">In Thailand Bangkok, where the architectural landscape is evolving rapidly due to urbanization and a growing emphasis on eco-friendly infrastructure, I see an opportunity to contribute my skills in sustainable design, spatial planning, and cultural integration. My work has consistently focused on blending modern aesthetics with local materials and practices, ensuring that every project resonates with its surroundings. For instance, my recent involvement in a mixed-use development in [insert location or project name] required a deep understanding of Bangkok’s climate, traffic patterns, and community needs—skills I am eager to bring to your team.</w:t>
      </w:r>
    </w:p>
    <w:bookmarkEnd w:id="20"/>
    <w:bookmarkStart w:id="21" w:name="experience-and-expertise"/>
    <w:p>
      <w:pPr>
        <w:pStyle w:val="Heading2"/>
      </w:pPr>
      <w:r>
        <w:t xml:space="preserve">Experience and Expertise</w:t>
      </w:r>
    </w:p>
    <w:p>
      <w:pPr>
        <w:pStyle w:val="FirstParagraph"/>
      </w:pPr>
      <w:r>
        <w:t xml:space="preserve">With a degree in Architecture from [University Name] and certifications in [relevant qualifications, e.g., LEED, BIM software], I have developed a strong foundation in both technical and creative aspects of architectural design. My professional journey has taken me to diverse locations, including [list previous locations or projects], where I collaborated with multidisciplinary teams to deliver projects that meet the highest standards of quality and innovation. These experiences have equipped me with the adaptability and problem-solving skills necessary to thrive in a fast-paced environment like Bangkok.</w:t>
      </w:r>
    </w:p>
    <w:p>
      <w:pPr>
        <w:pStyle w:val="BodyText"/>
      </w:pPr>
      <w:r>
        <w:t xml:space="preserve">One of my proudest achievements was leading the design of a [specific project, e.g., "green residential tower"] that incorporated energy-efficient systems and locally sourced materials. This project not only received recognition for its sustainability but also enhanced the quality of life for its residents. Such experiences have reinforced my commitment to creating spaces that are functional, aesthetically pleasing, and environmentally responsible—values I believe are essential in Thailand Bangkok’s architectural future.</w:t>
      </w:r>
    </w:p>
    <w:bookmarkEnd w:id="21"/>
    <w:bookmarkStart w:id="22" w:name="X98fa9293aec1bbca29d044e32e8bffa51f61ca5"/>
    <w:p>
      <w:pPr>
        <w:pStyle w:val="Heading2"/>
      </w:pPr>
      <w:r>
        <w:t xml:space="preserve">Understanding the Unique Challenges of Thailand Bangkok</w:t>
      </w:r>
    </w:p>
    <w:p>
      <w:pPr>
        <w:pStyle w:val="FirstParagraph"/>
      </w:pPr>
      <w:r>
        <w:t xml:space="preserve">Bangkok presents a unique set of challenges and opportunities for Architects. The city’s rapid growth requires innovative solutions to address issues such as urban density, flood management, and cultural preservation. As an Architect with a keen interest in tropical architecture, I have studied the interplay between climate, materials, and human behavior in high-density environments. This knowledge allows me to design spaces that are not only visually striking but also resilient to the region’s environmental conditions.</w:t>
      </w:r>
    </w:p>
    <w:p>
      <w:pPr>
        <w:pStyle w:val="BodyText"/>
      </w:pPr>
      <w:r>
        <w:t xml:space="preserve">For example, my work on [specific project or initiative] involved designing a community center that incorporated natural ventilation systems and rainwater harvesting techniques. These features were tailored to Bangkok’s humid climate, reducing reliance on artificial cooling while maintaining comfort for users. I am particularly passionate about projects that address the city’s needs, such as affordable housing, public infrastructure, and adaptive reuse of historic buildings. I believe that Architects have a responsibility to create spaces that are inclusive and accessible to all.</w:t>
      </w:r>
    </w:p>
    <w:bookmarkEnd w:id="22"/>
    <w:bookmarkStart w:id="23" w:name="why-your-firm"/>
    <w:p>
      <w:pPr>
        <w:pStyle w:val="Heading2"/>
      </w:pPr>
      <w:r>
        <w:t xml:space="preserve">Why Your Firm?</w:t>
      </w:r>
    </w:p>
    <w:p>
      <w:pPr>
        <w:pStyle w:val="FirstParagraph"/>
      </w:pPr>
      <w:r>
        <w:t xml:space="preserve">Your firm’s reputation for [mention specific qualities of the firm, e.g., "innovative designs", "commitment to sustainability", or "community-focused projects"] aligns closely with my professional values. I am particularly impressed by your recent work on [specific project or achievement], which demonstrates a deep understanding of Bangkok’s architectural identity. I am eager to contribute my skills in [mention specific skills, e.g., "3D modeling", "site analysis", or "client collaboration"] to support your team in delivering projects that set new benchmarks in the industry.</w:t>
      </w:r>
    </w:p>
    <w:p>
      <w:pPr>
        <w:pStyle w:val="BodyText"/>
      </w:pPr>
      <w:r>
        <w:t xml:space="preserve">Furthermore, I am drawn to the opportunity to work within Thailand’s rich cultural context. Bangkok’s architectural scene is a tapestry of tradition and modernity, and I am excited about the prospect of collaborating with local communities, artisans, and stakeholders to create designs that reflect this diversity. My fluency in [language(s) if applicable] and familiarity with Thai customs will enable me to communicate effectively and build strong relationships with clients and partners.</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n Architect in Thailand Bangkok. My passion for design, combined with my technical expertise and cultural awareness, positions me to make a valuable contribution to your projects. I would welcome the opportunity to discuss how my background and vision align with your firm’s goals. Thank you for considering my application.</w:t>
      </w:r>
    </w:p>
    <w:p>
      <w:pPr>
        <w:pStyle w:val="BodyText"/>
      </w:pPr>
      <w:r>
        <w:t xml:space="preserve">Please feel free to contact me at [your phone number] or [your email address] at your earliest convenience. I look forward to the possibility of working together in this vibrant city.</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pplication for Architect Position in Thailand Bangkok</dc:title>
  <dc:creator/>
  <dc:language>en</dc:language>
  <cp:keywords/>
  <dcterms:created xsi:type="dcterms:W3CDTF">2026-07-21T09:52:06Z</dcterms:created>
  <dcterms:modified xsi:type="dcterms:W3CDTF">2026-07-21T09:52:06Z</dcterms:modified>
</cp:coreProperties>
</file>

<file path=docProps/custom.xml><?xml version="1.0" encoding="utf-8"?>
<Properties xmlns="http://schemas.openxmlformats.org/officeDocument/2006/custom-properties" xmlns:vt="http://schemas.openxmlformats.org/officeDocument/2006/docPropsVTypes"/>
</file>